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8487" w14:textId="77777777" w:rsidR="008532C9" w:rsidRPr="00DA128B" w:rsidRDefault="00EE29F2">
      <w:pPr>
        <w:pStyle w:val="Title"/>
        <w:rPr>
          <w:color w:val="auto"/>
        </w:rPr>
      </w:pPr>
      <w:r w:rsidRPr="00DA128B">
        <w:rPr>
          <w:color w:val="auto"/>
        </w:rPr>
        <w:t>Информационная безопасность.</w:t>
      </w:r>
    </w:p>
    <w:p w14:paraId="42B08488" w14:textId="77777777" w:rsidR="008532C9" w:rsidRPr="00DA128B" w:rsidRDefault="00EE29F2">
      <w:pPr>
        <w:pStyle w:val="Subtitle"/>
        <w:rPr>
          <w:color w:val="auto"/>
        </w:rPr>
      </w:pPr>
      <w:r w:rsidRPr="00DA128B">
        <w:rPr>
          <w:color w:val="auto"/>
        </w:rPr>
        <w:t>Лабораторная работа №1.</w:t>
      </w:r>
    </w:p>
    <w:p w14:paraId="44C9608B" w14:textId="77777777" w:rsidR="009219FF" w:rsidRPr="001162B2" w:rsidRDefault="009219FF" w:rsidP="009219FF">
      <w:pPr>
        <w:pStyle w:val="Author"/>
        <w:rPr>
          <w:lang w:val="en-US"/>
        </w:rPr>
      </w:pPr>
      <w:r w:rsidRPr="00DA128B">
        <w:t>Алли</w:t>
      </w:r>
      <w:r w:rsidRPr="001162B2">
        <w:rPr>
          <w:lang w:val="en-US"/>
        </w:rPr>
        <w:t xml:space="preserve"> </w:t>
      </w:r>
      <w:r w:rsidRPr="00DA128B">
        <w:t>Мохамед</w:t>
      </w:r>
      <w:r w:rsidRPr="001162B2">
        <w:rPr>
          <w:lang w:val="en-US"/>
        </w:rPr>
        <w:t xml:space="preserve"> </w:t>
      </w:r>
      <w:r w:rsidRPr="00DA128B">
        <w:t>Заян</w:t>
      </w:r>
      <w:r w:rsidRPr="001162B2">
        <w:rPr>
          <w:lang w:val="en-US"/>
        </w:rPr>
        <w:t xml:space="preserve">   </w:t>
      </w:r>
    </w:p>
    <w:p w14:paraId="12CD4A37" w14:textId="68A4CEE2" w:rsidR="00ED5B77" w:rsidRPr="001162B2" w:rsidRDefault="00ED5B77" w:rsidP="00ED5B77">
      <w:pPr>
        <w:pStyle w:val="BodyText"/>
        <w:rPr>
          <w:lang w:val="en-US"/>
        </w:rPr>
      </w:pPr>
    </w:p>
    <w:p w14:paraId="15A1A911" w14:textId="75DFB967" w:rsidR="00ED5B77" w:rsidRPr="001162B2" w:rsidRDefault="00ED5B77" w:rsidP="00ED5B77">
      <w:pPr>
        <w:pStyle w:val="BodyText"/>
        <w:rPr>
          <w:lang w:val="en-US"/>
        </w:rPr>
      </w:pPr>
    </w:p>
    <w:p w14:paraId="22D8A885" w14:textId="6CC5B2C8" w:rsidR="00ED5B77" w:rsidRPr="001162B2" w:rsidRDefault="00ED5B77" w:rsidP="00ED5B77">
      <w:pPr>
        <w:pStyle w:val="BodyText"/>
        <w:rPr>
          <w:lang w:val="en-US"/>
        </w:rPr>
      </w:pPr>
    </w:p>
    <w:p w14:paraId="776892E5" w14:textId="01D85F4B" w:rsidR="00ED5B77" w:rsidRPr="001162B2" w:rsidRDefault="00ED5B77" w:rsidP="00ED5B77">
      <w:pPr>
        <w:pStyle w:val="BodyText"/>
        <w:rPr>
          <w:lang w:val="en-US"/>
        </w:rPr>
      </w:pPr>
    </w:p>
    <w:p w14:paraId="64CC7CB6" w14:textId="13D9425D" w:rsidR="00ED5B77" w:rsidRPr="001162B2" w:rsidRDefault="00ED5B77" w:rsidP="00ED5B77">
      <w:pPr>
        <w:pStyle w:val="BodyText"/>
        <w:rPr>
          <w:lang w:val="en-US"/>
        </w:rPr>
      </w:pPr>
    </w:p>
    <w:p w14:paraId="10D3B803" w14:textId="254716D8" w:rsidR="00ED5B77" w:rsidRPr="001162B2" w:rsidRDefault="00ED5B77" w:rsidP="00ED5B77">
      <w:pPr>
        <w:pStyle w:val="BodyText"/>
        <w:rPr>
          <w:lang w:val="en-US"/>
        </w:rPr>
      </w:pPr>
    </w:p>
    <w:p w14:paraId="33442872" w14:textId="58D07E4C" w:rsidR="00ED5B77" w:rsidRPr="001162B2" w:rsidRDefault="00ED5B77" w:rsidP="00ED5B77">
      <w:pPr>
        <w:pStyle w:val="BodyText"/>
        <w:rPr>
          <w:lang w:val="en-US"/>
        </w:rPr>
      </w:pPr>
    </w:p>
    <w:p w14:paraId="5189FE21" w14:textId="35E70DA2" w:rsidR="00ED5B77" w:rsidRPr="001162B2" w:rsidRDefault="00ED5B77" w:rsidP="00ED5B77">
      <w:pPr>
        <w:pStyle w:val="BodyText"/>
        <w:rPr>
          <w:lang w:val="en-US"/>
        </w:rPr>
      </w:pPr>
    </w:p>
    <w:p w14:paraId="7C02CAED" w14:textId="122FE674" w:rsidR="00ED5B77" w:rsidRPr="001162B2" w:rsidRDefault="00ED5B77" w:rsidP="00ED5B77">
      <w:pPr>
        <w:pStyle w:val="BodyText"/>
        <w:rPr>
          <w:lang w:val="en-US"/>
        </w:rPr>
      </w:pPr>
    </w:p>
    <w:p w14:paraId="52A8A976" w14:textId="2B79EBFC" w:rsidR="00ED5B77" w:rsidRPr="001162B2" w:rsidRDefault="00ED5B77" w:rsidP="00ED5B77">
      <w:pPr>
        <w:pStyle w:val="BodyText"/>
        <w:rPr>
          <w:lang w:val="en-US"/>
        </w:rPr>
      </w:pPr>
    </w:p>
    <w:p w14:paraId="7F5EED66" w14:textId="77C64D80" w:rsidR="00ED5B77" w:rsidRPr="001162B2" w:rsidRDefault="00ED5B77" w:rsidP="00ED5B77">
      <w:pPr>
        <w:pStyle w:val="BodyText"/>
        <w:rPr>
          <w:lang w:val="en-US"/>
        </w:rPr>
      </w:pPr>
    </w:p>
    <w:p w14:paraId="0D9813A0" w14:textId="1E3598CD" w:rsidR="00ED5B77" w:rsidRPr="001162B2" w:rsidRDefault="00ED5B77" w:rsidP="00ED5B77">
      <w:pPr>
        <w:pStyle w:val="BodyText"/>
        <w:rPr>
          <w:lang w:val="en-US"/>
        </w:rPr>
      </w:pPr>
    </w:p>
    <w:p w14:paraId="0933A261" w14:textId="1CE915AB" w:rsidR="00ED5B77" w:rsidRPr="001162B2" w:rsidRDefault="00ED5B77" w:rsidP="00ED5B77">
      <w:pPr>
        <w:pStyle w:val="BodyText"/>
        <w:rPr>
          <w:lang w:val="en-US"/>
        </w:rPr>
      </w:pPr>
    </w:p>
    <w:p w14:paraId="34F0FDF7" w14:textId="1C4BB317" w:rsidR="00ED5B77" w:rsidRPr="001162B2" w:rsidRDefault="00ED5B77" w:rsidP="00ED5B77">
      <w:pPr>
        <w:pStyle w:val="BodyText"/>
        <w:rPr>
          <w:lang w:val="en-US"/>
        </w:rPr>
      </w:pPr>
    </w:p>
    <w:p w14:paraId="1F224257" w14:textId="0057B3F0" w:rsidR="00ED5B77" w:rsidRPr="001162B2" w:rsidRDefault="00ED5B77" w:rsidP="00ED5B77">
      <w:pPr>
        <w:pStyle w:val="BodyText"/>
        <w:rPr>
          <w:lang w:val="en-US"/>
        </w:rPr>
      </w:pPr>
    </w:p>
    <w:p w14:paraId="3F9EB7BC" w14:textId="46FB6DF5" w:rsidR="00ED5B77" w:rsidRPr="001162B2" w:rsidRDefault="00ED5B77" w:rsidP="00ED5B77">
      <w:pPr>
        <w:pStyle w:val="BodyText"/>
        <w:rPr>
          <w:lang w:val="en-US"/>
        </w:rPr>
      </w:pPr>
    </w:p>
    <w:p w14:paraId="36B61CE2" w14:textId="037ECB85" w:rsidR="00ED5B77" w:rsidRPr="001162B2" w:rsidRDefault="00ED5B77" w:rsidP="00ED5B77">
      <w:pPr>
        <w:pStyle w:val="BodyText"/>
        <w:rPr>
          <w:lang w:val="en-US"/>
        </w:rPr>
      </w:pPr>
    </w:p>
    <w:p w14:paraId="32525062" w14:textId="1AE299BE" w:rsidR="00ED5B77" w:rsidRPr="001162B2" w:rsidRDefault="00ED5B77" w:rsidP="00ED5B77">
      <w:pPr>
        <w:pStyle w:val="BodyText"/>
        <w:rPr>
          <w:lang w:val="en-US"/>
        </w:rPr>
      </w:pPr>
    </w:p>
    <w:p w14:paraId="0230D536" w14:textId="26701B29" w:rsidR="00ED5B77" w:rsidRPr="001162B2" w:rsidRDefault="00ED5B77" w:rsidP="00ED5B77">
      <w:pPr>
        <w:pStyle w:val="BodyText"/>
        <w:rPr>
          <w:lang w:val="en-US"/>
        </w:rPr>
      </w:pPr>
    </w:p>
    <w:p w14:paraId="35CEC39F" w14:textId="58337F6E" w:rsidR="00ED5B77" w:rsidRPr="001162B2" w:rsidRDefault="00ED5B77" w:rsidP="00ED5B77">
      <w:pPr>
        <w:pStyle w:val="BodyText"/>
        <w:rPr>
          <w:lang w:val="en-US"/>
        </w:rPr>
      </w:pPr>
    </w:p>
    <w:p w14:paraId="4AAC828A" w14:textId="5718D155" w:rsidR="00ED5B77" w:rsidRPr="001162B2" w:rsidRDefault="00ED5B77" w:rsidP="00ED5B77">
      <w:pPr>
        <w:pStyle w:val="BodyText"/>
        <w:rPr>
          <w:lang w:val="en-US"/>
        </w:rPr>
      </w:pPr>
    </w:p>
    <w:p w14:paraId="6E23849D" w14:textId="77777777" w:rsidR="00ED5B77" w:rsidRPr="001162B2" w:rsidRDefault="00ED5B77" w:rsidP="00ED5B77">
      <w:pPr>
        <w:pStyle w:val="BodyText"/>
        <w:rPr>
          <w:lang w:val="en-US"/>
        </w:rPr>
      </w:pPr>
    </w:p>
    <w:sdt>
      <w:sdtPr>
        <w:id w:val="4481250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3B13C914" w14:textId="126BDA47" w:rsidR="00467ABD" w:rsidRPr="00512018" w:rsidRDefault="00512018">
          <w:pPr>
            <w:pStyle w:val="TOCHeading"/>
            <w:rPr>
              <w:color w:val="auto"/>
            </w:rPr>
          </w:pPr>
          <w:r w:rsidRPr="00512018">
            <w:rPr>
              <w:color w:val="auto"/>
            </w:rPr>
            <w:t xml:space="preserve">Содержание </w:t>
          </w:r>
        </w:p>
        <w:p w14:paraId="081937F6" w14:textId="0ACB015A" w:rsidR="002563A8" w:rsidRDefault="00C5701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82896593" w:history="1">
            <w:r w:rsidR="002563A8" w:rsidRPr="00C12436">
              <w:rPr>
                <w:rStyle w:val="Hyperlink"/>
                <w:noProof/>
              </w:rPr>
              <w:t>1</w:t>
            </w:r>
            <w:r w:rsidR="002563A8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2563A8" w:rsidRPr="00C12436">
              <w:rPr>
                <w:rStyle w:val="Hyperlink"/>
                <w:noProof/>
              </w:rPr>
              <w:t>Цель работы</w:t>
            </w:r>
            <w:r w:rsidR="002563A8">
              <w:rPr>
                <w:noProof/>
                <w:webHidden/>
              </w:rPr>
              <w:tab/>
            </w:r>
            <w:r w:rsidR="002563A8">
              <w:rPr>
                <w:noProof/>
                <w:webHidden/>
              </w:rPr>
              <w:fldChar w:fldCharType="begin"/>
            </w:r>
            <w:r w:rsidR="002563A8">
              <w:rPr>
                <w:noProof/>
                <w:webHidden/>
              </w:rPr>
              <w:instrText xml:space="preserve"> PAGEREF _Toc82896593 \h </w:instrText>
            </w:r>
            <w:r w:rsidR="002563A8">
              <w:rPr>
                <w:noProof/>
                <w:webHidden/>
              </w:rPr>
            </w:r>
            <w:r w:rsidR="002563A8">
              <w:rPr>
                <w:noProof/>
                <w:webHidden/>
              </w:rPr>
              <w:fldChar w:fldCharType="separate"/>
            </w:r>
            <w:r w:rsidR="002C6C50">
              <w:rPr>
                <w:noProof/>
                <w:webHidden/>
              </w:rPr>
              <w:t>4</w:t>
            </w:r>
            <w:r w:rsidR="002563A8">
              <w:rPr>
                <w:noProof/>
                <w:webHidden/>
              </w:rPr>
              <w:fldChar w:fldCharType="end"/>
            </w:r>
          </w:hyperlink>
        </w:p>
        <w:p w14:paraId="4A849A14" w14:textId="521A602A" w:rsidR="002563A8" w:rsidRDefault="002563A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2896594" w:history="1">
            <w:r w:rsidRPr="00C12436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C1243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6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6C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7D691" w14:textId="56DF0FD9" w:rsidR="002563A8" w:rsidRDefault="002563A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2896595" w:history="1">
            <w:r w:rsidRPr="00C12436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C1243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6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6C5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F68B2" w14:textId="4ECDB6FC" w:rsidR="002563A8" w:rsidRDefault="002563A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2896596" w:history="1">
            <w:r w:rsidRPr="00C12436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C12436">
              <w:rPr>
                <w:rStyle w:val="Hyperlink"/>
                <w:noProof/>
              </w:rPr>
              <w:t>Установка виртуальной машин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6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6C5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03D59" w14:textId="0C5A8C5A" w:rsidR="002563A8" w:rsidRDefault="002563A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2896597" w:history="1">
            <w:r w:rsidRPr="00C12436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C1243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6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6C5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5CB60" w14:textId="5D2E3A26" w:rsidR="00467ABD" w:rsidRDefault="00C5701F">
          <w:r>
            <w:fldChar w:fldCharType="end"/>
          </w:r>
        </w:p>
      </w:sdtContent>
    </w:sdt>
    <w:p w14:paraId="292315CF" w14:textId="42086464" w:rsidR="00ED5B77" w:rsidRDefault="00ED5B77"/>
    <w:p w14:paraId="57002106" w14:textId="5D326DB3" w:rsidR="00ED5B77" w:rsidRDefault="00ED5B77"/>
    <w:p w14:paraId="72A765C8" w14:textId="3CFE7F51" w:rsidR="00ED5B77" w:rsidRDefault="00ED5B77"/>
    <w:p w14:paraId="0A670E23" w14:textId="454E2BDC" w:rsidR="00ED5B77" w:rsidRDefault="00ED5B77"/>
    <w:p w14:paraId="62F56AEA" w14:textId="188957AC" w:rsidR="00ED5B77" w:rsidRDefault="00ED5B77"/>
    <w:p w14:paraId="67F513FC" w14:textId="7A38C1C4" w:rsidR="00ED5B77" w:rsidRDefault="00ED5B77"/>
    <w:p w14:paraId="6E6E75BC" w14:textId="7046BB3C" w:rsidR="00ED5B77" w:rsidRDefault="00ED5B77"/>
    <w:p w14:paraId="6489E20F" w14:textId="71C788E2" w:rsidR="00ED5B77" w:rsidRDefault="00ED5B77"/>
    <w:p w14:paraId="0EDB4808" w14:textId="32149392" w:rsidR="00ED5B77" w:rsidRDefault="00ED5B77"/>
    <w:p w14:paraId="5A6E1045" w14:textId="16310D59" w:rsidR="00ED5B77" w:rsidRDefault="00ED5B77"/>
    <w:p w14:paraId="72D9CAAC" w14:textId="538C86CE" w:rsidR="00ED5B77" w:rsidRDefault="00ED5B77"/>
    <w:p w14:paraId="511C6254" w14:textId="193F3939" w:rsidR="00ED5B77" w:rsidRDefault="00ED5B77"/>
    <w:p w14:paraId="2982F1B0" w14:textId="557F6F76" w:rsidR="00ED5B77" w:rsidRDefault="00ED5B77"/>
    <w:p w14:paraId="14E3EDB1" w14:textId="6C001ECC" w:rsidR="00ED5B77" w:rsidRDefault="00ED5B77"/>
    <w:p w14:paraId="5BAA6906" w14:textId="05E695B1" w:rsidR="00ED5B77" w:rsidRDefault="00ED5B77"/>
    <w:p w14:paraId="7A0968EF" w14:textId="1CA68FAF" w:rsidR="00ED5B77" w:rsidRDefault="00ED5B77"/>
    <w:p w14:paraId="3CE2E6CB" w14:textId="3530F61B" w:rsidR="00ED5B77" w:rsidRDefault="00ED5B77"/>
    <w:p w14:paraId="325E2B86" w14:textId="4B283127" w:rsidR="00ED5B77" w:rsidRDefault="00ED5B77"/>
    <w:p w14:paraId="5FF27C9C" w14:textId="74A34589" w:rsidR="00046577" w:rsidRDefault="00046577"/>
    <w:p w14:paraId="36AF82F2" w14:textId="7CFB0EBD" w:rsidR="00046577" w:rsidRDefault="00046577"/>
    <w:p w14:paraId="46715AB3" w14:textId="4EA1928F" w:rsidR="00046577" w:rsidRDefault="00046577"/>
    <w:p w14:paraId="27805DB4" w14:textId="3FE25DAF" w:rsidR="00512018" w:rsidRPr="007C10CA" w:rsidRDefault="007C10CA">
      <w:pPr>
        <w:rPr>
          <w:b/>
          <w:bCs/>
          <w:sz w:val="28"/>
          <w:szCs w:val="28"/>
        </w:rPr>
      </w:pPr>
      <w:r w:rsidRPr="007C10CA">
        <w:rPr>
          <w:b/>
          <w:bCs/>
          <w:sz w:val="28"/>
          <w:szCs w:val="28"/>
        </w:rPr>
        <w:lastRenderedPageBreak/>
        <w:t>Список иллюстраций</w:t>
      </w:r>
    </w:p>
    <w:p w14:paraId="0F5BB141" w14:textId="4FACCB79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r>
        <w:fldChar w:fldCharType="begin"/>
      </w:r>
      <w:r>
        <w:instrText xml:space="preserve"> TOC \o "3-3" \h \z \u </w:instrText>
      </w:r>
      <w:r>
        <w:fldChar w:fldCharType="separate"/>
      </w:r>
      <w:hyperlink w:anchor="_Toc82896402" w:history="1">
        <w:r w:rsidRPr="00CE1BEA">
          <w:rPr>
            <w:rStyle w:val="Hyperlink"/>
            <w:noProof/>
          </w:rPr>
          <w:t>Рис. 3.1.: Установка каталога по умолчани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BABC894" w14:textId="2777BBDF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3" w:history="1">
        <w:r w:rsidRPr="00CE1BEA">
          <w:rPr>
            <w:rStyle w:val="Hyperlink"/>
            <w:noProof/>
          </w:rPr>
          <w:t>Рис. 3.2.: Окно выб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3AB7ED" w14:textId="3E9E1575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4" w:history="1">
        <w:r w:rsidRPr="00CE1BEA">
          <w:rPr>
            <w:rStyle w:val="Hyperlink"/>
            <w:noProof/>
          </w:rPr>
          <w:t>Рис. 3.3.: Окно выбора виртуального дис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FAEB0A1" w14:textId="7FFEF347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5" w:history="1">
        <w:r w:rsidRPr="00CE1BEA">
          <w:rPr>
            <w:rStyle w:val="Hyperlink"/>
            <w:noProof/>
          </w:rPr>
          <w:t>Рис. 3.4.: Окно выбора VD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BBAC671" w14:textId="7B3B829F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6" w:history="1">
        <w:r w:rsidRPr="00CE1BEA">
          <w:rPr>
            <w:rStyle w:val="Hyperlink"/>
            <w:noProof/>
          </w:rPr>
          <w:t>Рис. 3.5.: Окно динамического выделения памя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75B8823" w14:textId="1C052096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7" w:history="1">
        <w:r w:rsidRPr="00CE1BEA">
          <w:rPr>
            <w:rStyle w:val="Hyperlink"/>
            <w:noProof/>
          </w:rPr>
          <w:t>Рис. 3.6.: Окно выбора объема дис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D826B33" w14:textId="598106ED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8" w:history="1">
        <w:r w:rsidRPr="00CE1BEA">
          <w:rPr>
            <w:rStyle w:val="Hyperlink"/>
            <w:noProof/>
          </w:rPr>
          <w:t>Рис. 3.7.: Выбор C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F575E1D" w14:textId="2E238724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09" w:history="1">
        <w:r w:rsidRPr="00CE1BEA">
          <w:rPr>
            <w:rStyle w:val="Hyperlink"/>
            <w:noProof/>
          </w:rPr>
          <w:t>Рис. 3.8.: Установка имен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5C26F87" w14:textId="527DBA96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10" w:history="1">
        <w:r w:rsidRPr="00CE1BEA">
          <w:rPr>
            <w:rStyle w:val="Hyperlink"/>
            <w:noProof/>
          </w:rPr>
          <w:t>Рис. 3.9.: Выбор диска для установ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F3D6496" w14:textId="14C8E186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11" w:history="1">
        <w:r w:rsidRPr="00CE1BEA">
          <w:rPr>
            <w:rStyle w:val="Hyperlink"/>
            <w:noProof/>
          </w:rPr>
          <w:t>Рис. 3.10.: Возомжные варианты выб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148A078" w14:textId="55979DA3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12" w:history="1">
        <w:r w:rsidRPr="00CE1BEA">
          <w:rPr>
            <w:rStyle w:val="Hyperlink"/>
            <w:noProof/>
          </w:rPr>
          <w:t>Рис. 3.11.: Создание новой маши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A40C422" w14:textId="48AC1D03" w:rsidR="0031081A" w:rsidRDefault="0031081A">
      <w:pPr>
        <w:pStyle w:val="TOC3"/>
        <w:tabs>
          <w:tab w:val="right" w:leader="dot" w:pos="9350"/>
        </w:tabs>
        <w:rPr>
          <w:rFonts w:cstheme="minorBidi"/>
          <w:noProof/>
        </w:rPr>
      </w:pPr>
      <w:hyperlink w:anchor="_Toc82896413" w:history="1">
        <w:r w:rsidRPr="00CE1BEA">
          <w:rPr>
            <w:rStyle w:val="Hyperlink"/>
            <w:noProof/>
          </w:rPr>
          <w:t>Рис. 3.12.: Запуск новой маши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2896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C6C50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413A863" w14:textId="11B10A18" w:rsidR="00D64953" w:rsidRDefault="0031081A">
      <w:r>
        <w:fldChar w:fldCharType="end"/>
      </w:r>
    </w:p>
    <w:p w14:paraId="7F46A685" w14:textId="546F3121" w:rsidR="00046577" w:rsidRDefault="00046577"/>
    <w:p w14:paraId="48BC9FB8" w14:textId="074842CB" w:rsidR="00046577" w:rsidRDefault="00046577"/>
    <w:p w14:paraId="7A371D44" w14:textId="2F6AAA66" w:rsidR="00046577" w:rsidRDefault="00046577"/>
    <w:p w14:paraId="2A17C5BA" w14:textId="6D092CA9" w:rsidR="00046577" w:rsidRDefault="00046577"/>
    <w:p w14:paraId="14034329" w14:textId="5C3447CC" w:rsidR="00046577" w:rsidRDefault="00046577"/>
    <w:p w14:paraId="5CB33706" w14:textId="6252B9D1" w:rsidR="00046577" w:rsidRDefault="00046577"/>
    <w:p w14:paraId="1AAF828F" w14:textId="5A30768C" w:rsidR="00046577" w:rsidRDefault="00046577"/>
    <w:p w14:paraId="1040C775" w14:textId="20308AE1" w:rsidR="00046577" w:rsidRDefault="00046577"/>
    <w:p w14:paraId="014C9622" w14:textId="72285943" w:rsidR="00046577" w:rsidRDefault="00046577"/>
    <w:p w14:paraId="10F5410D" w14:textId="2BCD4958" w:rsidR="00046577" w:rsidRDefault="00046577"/>
    <w:p w14:paraId="7D838297" w14:textId="3935E1F4" w:rsidR="00046577" w:rsidRDefault="00046577"/>
    <w:p w14:paraId="632A144C" w14:textId="60598C76" w:rsidR="00046577" w:rsidRDefault="00046577"/>
    <w:p w14:paraId="666E7770" w14:textId="36E8E518" w:rsidR="00046577" w:rsidRDefault="00046577"/>
    <w:p w14:paraId="7EF0EDA3" w14:textId="77777777" w:rsidR="00046577" w:rsidRDefault="00046577"/>
    <w:p w14:paraId="6F18E324" w14:textId="77777777" w:rsidR="00046577" w:rsidRDefault="00046577"/>
    <w:p w14:paraId="42B0848C" w14:textId="543861BA" w:rsidR="008532C9" w:rsidRDefault="00EE29F2">
      <w:pPr>
        <w:pStyle w:val="Heading1"/>
      </w:pPr>
      <w:bookmarkStart w:id="0" w:name="цель-работы"/>
      <w:bookmarkStart w:id="1" w:name="_Toc82896593"/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42B0848D" w14:textId="5AB35C8D" w:rsidR="008532C9" w:rsidRDefault="00EE29F2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2DF26E8E" w14:textId="4888158D" w:rsidR="00ED5B77" w:rsidRDefault="00ED5B77" w:rsidP="00ED5B77">
      <w:pPr>
        <w:pStyle w:val="BodyText"/>
      </w:pPr>
    </w:p>
    <w:p w14:paraId="27AFA581" w14:textId="4F474176" w:rsidR="00ED5B77" w:rsidRDefault="00ED5B77" w:rsidP="00ED5B77">
      <w:pPr>
        <w:pStyle w:val="BodyText"/>
      </w:pPr>
    </w:p>
    <w:p w14:paraId="7BA72840" w14:textId="56380707" w:rsidR="00ED5B77" w:rsidRDefault="00ED5B77" w:rsidP="00ED5B77">
      <w:pPr>
        <w:pStyle w:val="BodyText"/>
      </w:pPr>
    </w:p>
    <w:p w14:paraId="3E728503" w14:textId="62DE17A3" w:rsidR="00ED5B77" w:rsidRDefault="00ED5B77" w:rsidP="00ED5B77">
      <w:pPr>
        <w:pStyle w:val="BodyText"/>
      </w:pPr>
    </w:p>
    <w:p w14:paraId="7D3DB861" w14:textId="7F5BB24B" w:rsidR="00ED5B77" w:rsidRDefault="00ED5B77" w:rsidP="00ED5B77">
      <w:pPr>
        <w:pStyle w:val="BodyText"/>
      </w:pPr>
    </w:p>
    <w:p w14:paraId="7BD3F216" w14:textId="38895F67" w:rsidR="00ED5B77" w:rsidRDefault="00ED5B77" w:rsidP="00ED5B77">
      <w:pPr>
        <w:pStyle w:val="BodyText"/>
      </w:pPr>
    </w:p>
    <w:p w14:paraId="091DB914" w14:textId="716B94FA" w:rsidR="00ED5B77" w:rsidRDefault="00ED5B77" w:rsidP="00ED5B77">
      <w:pPr>
        <w:pStyle w:val="BodyText"/>
      </w:pPr>
    </w:p>
    <w:p w14:paraId="473F401E" w14:textId="5D03CA65" w:rsidR="00ED5B77" w:rsidRDefault="00ED5B77" w:rsidP="00ED5B77">
      <w:pPr>
        <w:pStyle w:val="BodyText"/>
      </w:pPr>
    </w:p>
    <w:p w14:paraId="75786DE3" w14:textId="19986DB2" w:rsidR="00ED5B77" w:rsidRDefault="00ED5B77" w:rsidP="00ED5B77">
      <w:pPr>
        <w:pStyle w:val="BodyText"/>
      </w:pPr>
    </w:p>
    <w:p w14:paraId="07B5146B" w14:textId="1888431D" w:rsidR="00ED5B77" w:rsidRDefault="00ED5B77" w:rsidP="00ED5B77">
      <w:pPr>
        <w:pStyle w:val="BodyText"/>
      </w:pPr>
    </w:p>
    <w:p w14:paraId="3E836B67" w14:textId="64F4995E" w:rsidR="00ED5B77" w:rsidRDefault="00ED5B77" w:rsidP="00ED5B77">
      <w:pPr>
        <w:pStyle w:val="BodyText"/>
      </w:pPr>
    </w:p>
    <w:p w14:paraId="16AC927A" w14:textId="59A0E11D" w:rsidR="00ED5B77" w:rsidRDefault="00ED5B77" w:rsidP="00ED5B77">
      <w:pPr>
        <w:pStyle w:val="BodyText"/>
      </w:pPr>
    </w:p>
    <w:p w14:paraId="0BE8FA8B" w14:textId="444796B0" w:rsidR="00ED5B77" w:rsidRDefault="00ED5B77" w:rsidP="00ED5B77">
      <w:pPr>
        <w:pStyle w:val="BodyText"/>
      </w:pPr>
    </w:p>
    <w:p w14:paraId="096CB60F" w14:textId="760A15D2" w:rsidR="00ED5B77" w:rsidRDefault="00ED5B77" w:rsidP="00ED5B77">
      <w:pPr>
        <w:pStyle w:val="BodyText"/>
      </w:pPr>
    </w:p>
    <w:p w14:paraId="7BF40FAC" w14:textId="30AC005F" w:rsidR="00ED5B77" w:rsidRDefault="00ED5B77" w:rsidP="00ED5B77">
      <w:pPr>
        <w:pStyle w:val="BodyText"/>
      </w:pPr>
    </w:p>
    <w:p w14:paraId="51970544" w14:textId="2BCD8D21" w:rsidR="00ED5B77" w:rsidRDefault="00ED5B77" w:rsidP="00ED5B77">
      <w:pPr>
        <w:pStyle w:val="BodyText"/>
      </w:pPr>
    </w:p>
    <w:p w14:paraId="07ABF40C" w14:textId="6844C652" w:rsidR="00ED5B77" w:rsidRDefault="00ED5B77" w:rsidP="00ED5B77">
      <w:pPr>
        <w:pStyle w:val="BodyText"/>
      </w:pPr>
    </w:p>
    <w:p w14:paraId="3179191F" w14:textId="40D2B006" w:rsidR="00ED5B77" w:rsidRDefault="00ED5B77" w:rsidP="00ED5B77">
      <w:pPr>
        <w:pStyle w:val="BodyText"/>
      </w:pPr>
    </w:p>
    <w:p w14:paraId="6DB79B09" w14:textId="30F49AAA" w:rsidR="00ED5B77" w:rsidRDefault="00ED5B77" w:rsidP="00ED5B77">
      <w:pPr>
        <w:pStyle w:val="BodyText"/>
      </w:pPr>
    </w:p>
    <w:p w14:paraId="32DE4A3E" w14:textId="507A8C29" w:rsidR="00ED5B77" w:rsidRDefault="00ED5B77" w:rsidP="00ED5B77">
      <w:pPr>
        <w:pStyle w:val="BodyText"/>
      </w:pPr>
    </w:p>
    <w:p w14:paraId="085FD8A4" w14:textId="1F8A9B99" w:rsidR="00ED5B77" w:rsidRDefault="00ED5B77" w:rsidP="00ED5B77">
      <w:pPr>
        <w:pStyle w:val="BodyText"/>
      </w:pPr>
    </w:p>
    <w:p w14:paraId="237FF7DA" w14:textId="6296390E" w:rsidR="00ED5B77" w:rsidRDefault="00ED5B77" w:rsidP="00ED5B77">
      <w:pPr>
        <w:pStyle w:val="BodyText"/>
      </w:pPr>
    </w:p>
    <w:p w14:paraId="3817B231" w14:textId="77777777" w:rsidR="00ED5B77" w:rsidRPr="00ED5B77" w:rsidRDefault="00ED5B77" w:rsidP="00ED5B77">
      <w:pPr>
        <w:pStyle w:val="BodyText"/>
      </w:pPr>
    </w:p>
    <w:p w14:paraId="42B0848E" w14:textId="0B4391FE" w:rsidR="008532C9" w:rsidRDefault="00EE29F2">
      <w:pPr>
        <w:pStyle w:val="Heading1"/>
      </w:pPr>
      <w:bookmarkStart w:id="2" w:name="_Toc82896594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Start w:id="3" w:name="задание"/>
      <w:bookmarkEnd w:id="2"/>
    </w:p>
    <w:p w14:paraId="42B0848F" w14:textId="77777777" w:rsidR="008532C9" w:rsidRDefault="00EE29F2">
      <w:pPr>
        <w:pStyle w:val="Compact"/>
        <w:numPr>
          <w:ilvl w:val="0"/>
          <w:numId w:val="2"/>
        </w:numPr>
      </w:pPr>
      <w:r>
        <w:t>Установить CentOS на виртульную машину</w:t>
      </w:r>
    </w:p>
    <w:p w14:paraId="42B08490" w14:textId="32029703" w:rsidR="008532C9" w:rsidRDefault="00EE29F2">
      <w:pPr>
        <w:pStyle w:val="Compact"/>
        <w:numPr>
          <w:ilvl w:val="0"/>
          <w:numId w:val="2"/>
        </w:numPr>
      </w:pPr>
      <w:r>
        <w:t>Сконфигурировать его и установить минимальный необходи</w:t>
      </w:r>
      <w:r>
        <w:t>мый пакет библиотек.</w:t>
      </w:r>
    </w:p>
    <w:p w14:paraId="28681220" w14:textId="4158D9A0" w:rsidR="00ED5B77" w:rsidRDefault="00ED5B77" w:rsidP="00ED5B77">
      <w:pPr>
        <w:pStyle w:val="Compact"/>
      </w:pPr>
    </w:p>
    <w:p w14:paraId="08A1A692" w14:textId="3B6179F0" w:rsidR="00ED5B77" w:rsidRDefault="00ED5B77" w:rsidP="00ED5B77">
      <w:pPr>
        <w:pStyle w:val="Compact"/>
      </w:pPr>
    </w:p>
    <w:p w14:paraId="258FB58B" w14:textId="1AE1A521" w:rsidR="00ED5B77" w:rsidRDefault="00ED5B77" w:rsidP="00ED5B77">
      <w:pPr>
        <w:pStyle w:val="Compact"/>
      </w:pPr>
    </w:p>
    <w:p w14:paraId="5D88B63B" w14:textId="6DDEF9E5" w:rsidR="00ED5B77" w:rsidRDefault="00ED5B77" w:rsidP="00ED5B77">
      <w:pPr>
        <w:pStyle w:val="Compact"/>
      </w:pPr>
    </w:p>
    <w:p w14:paraId="1E25BB4F" w14:textId="37500F74" w:rsidR="00ED5B77" w:rsidRDefault="00ED5B77" w:rsidP="00ED5B77">
      <w:pPr>
        <w:pStyle w:val="Compact"/>
      </w:pPr>
    </w:p>
    <w:p w14:paraId="156DB7C0" w14:textId="70C76639" w:rsidR="00ED5B77" w:rsidRDefault="00ED5B77" w:rsidP="00ED5B77">
      <w:pPr>
        <w:pStyle w:val="Compact"/>
      </w:pPr>
    </w:p>
    <w:p w14:paraId="2CA994DD" w14:textId="652BBF17" w:rsidR="00ED5B77" w:rsidRDefault="00ED5B77" w:rsidP="00ED5B77">
      <w:pPr>
        <w:pStyle w:val="Compact"/>
      </w:pPr>
    </w:p>
    <w:p w14:paraId="5A4ED1CF" w14:textId="44847541" w:rsidR="00ED5B77" w:rsidRDefault="00ED5B77" w:rsidP="00ED5B77">
      <w:pPr>
        <w:pStyle w:val="Compact"/>
      </w:pPr>
    </w:p>
    <w:p w14:paraId="289320FF" w14:textId="1BBF0CFC" w:rsidR="00ED5B77" w:rsidRDefault="00ED5B77" w:rsidP="00ED5B77">
      <w:pPr>
        <w:pStyle w:val="Compact"/>
      </w:pPr>
    </w:p>
    <w:p w14:paraId="0B61D978" w14:textId="4D87FC28" w:rsidR="00ED5B77" w:rsidRDefault="00ED5B77" w:rsidP="00ED5B77">
      <w:pPr>
        <w:pStyle w:val="Compact"/>
      </w:pPr>
    </w:p>
    <w:p w14:paraId="74E15A54" w14:textId="29596E49" w:rsidR="00ED5B77" w:rsidRDefault="00ED5B77" w:rsidP="00ED5B77">
      <w:pPr>
        <w:pStyle w:val="Compact"/>
      </w:pPr>
    </w:p>
    <w:p w14:paraId="66E8BDCF" w14:textId="1AB23681" w:rsidR="00ED5B77" w:rsidRDefault="00ED5B77" w:rsidP="00ED5B77">
      <w:pPr>
        <w:pStyle w:val="Compact"/>
      </w:pPr>
    </w:p>
    <w:p w14:paraId="41E1C343" w14:textId="104F6192" w:rsidR="00ED5B77" w:rsidRDefault="00ED5B77" w:rsidP="00ED5B77">
      <w:pPr>
        <w:pStyle w:val="Compact"/>
      </w:pPr>
    </w:p>
    <w:p w14:paraId="505ED928" w14:textId="2BEA67DD" w:rsidR="00ED5B77" w:rsidRDefault="00ED5B77" w:rsidP="00ED5B77">
      <w:pPr>
        <w:pStyle w:val="Compact"/>
      </w:pPr>
    </w:p>
    <w:p w14:paraId="5A9F471A" w14:textId="029DFF65" w:rsidR="00ED5B77" w:rsidRDefault="00ED5B77" w:rsidP="00ED5B77">
      <w:pPr>
        <w:pStyle w:val="Compact"/>
      </w:pPr>
    </w:p>
    <w:p w14:paraId="025B77D3" w14:textId="0325D81B" w:rsidR="00ED5B77" w:rsidRDefault="00ED5B77" w:rsidP="00ED5B77">
      <w:pPr>
        <w:pStyle w:val="Compact"/>
      </w:pPr>
    </w:p>
    <w:p w14:paraId="5DE026F3" w14:textId="08608446" w:rsidR="00ED5B77" w:rsidRDefault="00ED5B77" w:rsidP="00ED5B77">
      <w:pPr>
        <w:pStyle w:val="Compact"/>
      </w:pPr>
    </w:p>
    <w:p w14:paraId="79BF2607" w14:textId="0871C70C" w:rsidR="00ED5B77" w:rsidRDefault="00ED5B77" w:rsidP="00ED5B77">
      <w:pPr>
        <w:pStyle w:val="Compact"/>
      </w:pPr>
    </w:p>
    <w:p w14:paraId="0FEDD088" w14:textId="1D533131" w:rsidR="00ED5B77" w:rsidRDefault="00ED5B77" w:rsidP="00ED5B77">
      <w:pPr>
        <w:pStyle w:val="Compact"/>
      </w:pPr>
    </w:p>
    <w:p w14:paraId="1B92F174" w14:textId="03B13132" w:rsidR="00ED5B77" w:rsidRDefault="00ED5B77" w:rsidP="00ED5B77">
      <w:pPr>
        <w:pStyle w:val="Compact"/>
      </w:pPr>
    </w:p>
    <w:p w14:paraId="3FB8FD84" w14:textId="7B6DA1C2" w:rsidR="00ED5B77" w:rsidRDefault="00ED5B77" w:rsidP="00ED5B77">
      <w:pPr>
        <w:pStyle w:val="Compact"/>
      </w:pPr>
    </w:p>
    <w:p w14:paraId="37E3900E" w14:textId="5AC68B03" w:rsidR="00ED5B77" w:rsidRDefault="00ED5B77" w:rsidP="00ED5B77">
      <w:pPr>
        <w:pStyle w:val="Compact"/>
      </w:pPr>
    </w:p>
    <w:p w14:paraId="0DCFD2AD" w14:textId="588C5992" w:rsidR="00ED5B77" w:rsidRDefault="00ED5B77" w:rsidP="00ED5B77">
      <w:pPr>
        <w:pStyle w:val="Compact"/>
      </w:pPr>
    </w:p>
    <w:p w14:paraId="1B552516" w14:textId="1B0DFC61" w:rsidR="00ED5B77" w:rsidRDefault="00ED5B77" w:rsidP="00ED5B77">
      <w:pPr>
        <w:pStyle w:val="Compact"/>
      </w:pPr>
    </w:p>
    <w:p w14:paraId="0297E1D2" w14:textId="4BA52A1B" w:rsidR="00ED5B77" w:rsidRDefault="00ED5B77" w:rsidP="00ED5B77">
      <w:pPr>
        <w:pStyle w:val="Compact"/>
      </w:pPr>
    </w:p>
    <w:p w14:paraId="1A4D1A03" w14:textId="3E39ACF0" w:rsidR="00ED5B77" w:rsidRDefault="00ED5B77" w:rsidP="00ED5B77">
      <w:pPr>
        <w:pStyle w:val="Compact"/>
      </w:pPr>
    </w:p>
    <w:p w14:paraId="45AC5A10" w14:textId="5D5BB805" w:rsidR="00ED5B77" w:rsidRDefault="00ED5B77" w:rsidP="00ED5B77">
      <w:pPr>
        <w:pStyle w:val="Compact"/>
      </w:pPr>
    </w:p>
    <w:p w14:paraId="22AF7242" w14:textId="3C403581" w:rsidR="00ED5B77" w:rsidRDefault="00ED5B77" w:rsidP="00ED5B77">
      <w:pPr>
        <w:pStyle w:val="Compact"/>
      </w:pPr>
    </w:p>
    <w:p w14:paraId="06516BCF" w14:textId="6AE4BFA5" w:rsidR="00ED5B77" w:rsidRDefault="00ED5B77" w:rsidP="00ED5B77">
      <w:pPr>
        <w:pStyle w:val="Compact"/>
      </w:pPr>
    </w:p>
    <w:p w14:paraId="64990D55" w14:textId="77777777" w:rsidR="00ED5B77" w:rsidRDefault="00ED5B77" w:rsidP="00ED5B77">
      <w:pPr>
        <w:pStyle w:val="Compact"/>
      </w:pPr>
    </w:p>
    <w:p w14:paraId="42B08491" w14:textId="703AD2D6" w:rsidR="008532C9" w:rsidRDefault="00EE29F2">
      <w:pPr>
        <w:pStyle w:val="Heading1"/>
      </w:pPr>
      <w:bookmarkStart w:id="4" w:name="_Toc82896595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42B08492" w14:textId="1C9BDBEB" w:rsidR="008532C9" w:rsidRDefault="00EE29F2">
      <w:pPr>
        <w:pStyle w:val="Heading2"/>
      </w:pPr>
      <w:bookmarkStart w:id="5" w:name="_Toc82896596"/>
      <w:r>
        <w:rPr>
          <w:rStyle w:val="SectionNumber"/>
        </w:rPr>
        <w:t>3.1</w:t>
      </w:r>
      <w:r>
        <w:tab/>
        <w:t>Установка виртуальной машины.</w:t>
      </w:r>
      <w:bookmarkStart w:id="6" w:name="выполнение-лабораторной-работы"/>
      <w:bookmarkStart w:id="7" w:name="установка-виртуальной-машины."/>
      <w:bookmarkEnd w:id="5"/>
    </w:p>
    <w:p w14:paraId="42B08493" w14:textId="7EDB4136" w:rsidR="008532C9" w:rsidRDefault="00EE29F2">
      <w:pPr>
        <w:pStyle w:val="FirstParagraph"/>
      </w:pPr>
      <w:r>
        <w:t xml:space="preserve">Создал каталог в папке </w:t>
      </w:r>
      <m:oMath>
        <m:r>
          <m:rPr>
            <m:nor/>
          </m:rPr>
          <m:t>/var/tmp</m:t>
        </m:r>
      </m:oMath>
      <w:r>
        <w:t xml:space="preserve"> под названием </w:t>
      </w:r>
      <m:oMath>
        <m:r>
          <m:rPr>
            <m:nor/>
          </m:rPr>
          <m:t>iapodmogiljnihy</m:t>
        </m:r>
      </m:oMath>
      <w:r>
        <w:t xml:space="preserve">. Установил каталог по умолчанию для виртуальных машин </w:t>
      </w:r>
      <m:oMath>
        <m:r>
          <m:rPr>
            <m:nor/>
          </m:rPr>
          <m:t>/var/tmp/</m:t>
        </m:r>
        <w:proofErr w:type="spellStart"/>
        <m:r>
          <m:rPr>
            <m:nor/>
          </m:rPr>
          <w:rPr>
            <w:lang w:val="en-US"/>
          </w:rPr>
          <m:t>zayanally</m:t>
        </m:r>
      </m:oMath>
      <w:proofErr w:type="spellEnd"/>
      <w:r>
        <w:t xml:space="preserve"> (рис. 0.1)</w:t>
      </w:r>
    </w:p>
    <w:p w14:paraId="42B08494" w14:textId="1754DEF2" w:rsidR="008532C9" w:rsidRDefault="00380004">
      <w:pPr>
        <w:pStyle w:val="CaptionedFigure"/>
      </w:pPr>
      <w:r>
        <w:rPr>
          <w:noProof/>
        </w:rPr>
        <w:drawing>
          <wp:inline distT="0" distB="0" distL="0" distR="0" wp14:anchorId="35BB3055" wp14:editId="17B401A8">
            <wp:extent cx="5943600" cy="4005580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9ADE0" w14:textId="617AFCA6" w:rsidR="001471C0" w:rsidRDefault="001471C0" w:rsidP="006C2F74">
      <w:pPr>
        <w:pStyle w:val="Heading3"/>
      </w:pPr>
      <w:bookmarkStart w:id="8" w:name="_Toc82896402"/>
      <w:r>
        <w:t>Рис. 3.1.: Установка каталога по умолчанию</w:t>
      </w:r>
      <w:bookmarkEnd w:id="8"/>
    </w:p>
    <w:p w14:paraId="42B08495" w14:textId="77777777" w:rsidR="008532C9" w:rsidRDefault="00EE29F2">
      <w:pPr>
        <w:pStyle w:val="ImageCaption"/>
      </w:pPr>
      <w:r>
        <w:t>Установка ката</w:t>
      </w:r>
      <w:r>
        <w:t xml:space="preserve">лога по умолчанию </w:t>
      </w:r>
    </w:p>
    <w:p w14:paraId="42B08496" w14:textId="77777777" w:rsidR="008532C9" w:rsidRDefault="00EE29F2">
      <w:pPr>
        <w:pStyle w:val="BodyText"/>
      </w:pPr>
      <w:r>
        <w:t>Создал виртуальную машину под названием Base версии Red Had (64 bit)</w:t>
      </w:r>
    </w:p>
    <w:p w14:paraId="42B08497" w14:textId="36CCCD2C" w:rsidR="008532C9" w:rsidRDefault="00380004">
      <w:pPr>
        <w:pStyle w:val="CaptionedFigure"/>
      </w:pPr>
      <w:r>
        <w:rPr>
          <w:noProof/>
        </w:rPr>
        <w:lastRenderedPageBreak/>
        <w:drawing>
          <wp:inline distT="0" distB="0" distL="0" distR="0" wp14:anchorId="56D8F975" wp14:editId="0BC2B5E3">
            <wp:extent cx="5943600" cy="6121400"/>
            <wp:effectExtent l="0" t="0" r="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2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273FB" w14:textId="77777777" w:rsidR="00EE108A" w:rsidRDefault="00EE108A" w:rsidP="00D31B6A">
      <w:pPr>
        <w:pStyle w:val="Heading3"/>
      </w:pPr>
      <w:bookmarkStart w:id="9" w:name="_Toc82896403"/>
      <w:r>
        <w:t>Рис. 3.2.: Окно выбора</w:t>
      </w:r>
      <w:bookmarkEnd w:id="9"/>
    </w:p>
    <w:p w14:paraId="42B08499" w14:textId="2D7F0E40" w:rsidR="008532C9" w:rsidRDefault="00EE29F2">
      <w:pPr>
        <w:pStyle w:val="BodyText"/>
      </w:pPr>
      <w:r>
        <w:t>Выбрал опцию виртуального жёсткого диска</w:t>
      </w:r>
    </w:p>
    <w:p w14:paraId="42B0849A" w14:textId="6FF4BDC1" w:rsidR="008532C9" w:rsidRDefault="00DF1850">
      <w:pPr>
        <w:pStyle w:val="CaptionedFigure"/>
      </w:pPr>
      <w:r>
        <w:rPr>
          <w:noProof/>
        </w:rPr>
        <w:lastRenderedPageBreak/>
        <w:drawing>
          <wp:inline distT="0" distB="0" distL="0" distR="0" wp14:anchorId="43F72D91" wp14:editId="4EC0FBBC">
            <wp:extent cx="5943600" cy="3341370"/>
            <wp:effectExtent l="0" t="0" r="0" b="0"/>
            <wp:docPr id="16" name="Picture 1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0849B" w14:textId="7FEFA337" w:rsidR="008532C9" w:rsidRDefault="002F0B92" w:rsidP="00D31B6A">
      <w:pPr>
        <w:pStyle w:val="Heading3"/>
      </w:pPr>
      <w:bookmarkStart w:id="10" w:name="_Toc82896404"/>
      <w:r>
        <w:t>Рис. 3.3.: Окно выбора виртуального диска</w:t>
      </w:r>
      <w:bookmarkEnd w:id="10"/>
    </w:p>
    <w:p w14:paraId="42B0849C" w14:textId="77777777" w:rsidR="008532C9" w:rsidRDefault="00EE29F2">
      <w:pPr>
        <w:pStyle w:val="BodyText"/>
      </w:pPr>
      <w:r>
        <w:t>Выбрал опцию VDI</w:t>
      </w:r>
    </w:p>
    <w:p w14:paraId="42B0849D" w14:textId="40C6B240" w:rsidR="008532C9" w:rsidRDefault="00DF1850">
      <w:pPr>
        <w:pStyle w:val="CaptionedFigure"/>
      </w:pPr>
      <w:r>
        <w:rPr>
          <w:noProof/>
        </w:rPr>
        <w:drawing>
          <wp:inline distT="0" distB="0" distL="0" distR="0" wp14:anchorId="0FE1D8F9" wp14:editId="28835772">
            <wp:extent cx="5943600" cy="3341370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0849E" w14:textId="479220D1" w:rsidR="008532C9" w:rsidRDefault="002F0B92" w:rsidP="00D31B6A">
      <w:pPr>
        <w:pStyle w:val="Heading3"/>
      </w:pPr>
      <w:bookmarkStart w:id="11" w:name="_Toc82896405"/>
      <w:r>
        <w:t>Рис. 3.4.: Окно выбора VDI</w:t>
      </w:r>
      <w:bookmarkEnd w:id="11"/>
    </w:p>
    <w:p w14:paraId="42B0849F" w14:textId="77777777" w:rsidR="008532C9" w:rsidRDefault="00EE29F2">
      <w:pPr>
        <w:pStyle w:val="BodyText"/>
      </w:pPr>
      <w:r>
        <w:t>Выбрал опцию динамичесского выделения памяти</w:t>
      </w:r>
    </w:p>
    <w:p w14:paraId="42B084A0" w14:textId="4F96F294" w:rsidR="008532C9" w:rsidRDefault="003C0E43">
      <w:pPr>
        <w:pStyle w:val="CaptionedFigure"/>
      </w:pPr>
      <w:r>
        <w:rPr>
          <w:noProof/>
        </w:rPr>
        <w:lastRenderedPageBreak/>
        <w:drawing>
          <wp:inline distT="0" distB="0" distL="0" distR="0" wp14:anchorId="4A3696C1" wp14:editId="64A73C8A">
            <wp:extent cx="5943600" cy="334137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CAE0D" w14:textId="77777777" w:rsidR="007E05A0" w:rsidRDefault="007E05A0" w:rsidP="00D31B6A">
      <w:pPr>
        <w:pStyle w:val="Heading3"/>
      </w:pPr>
      <w:bookmarkStart w:id="12" w:name="_Toc82896406"/>
      <w:r>
        <w:t>Рис. 3.5.: Окно динамического выделения памяти</w:t>
      </w:r>
      <w:bookmarkEnd w:id="12"/>
    </w:p>
    <w:p w14:paraId="42B084A2" w14:textId="175C68C9" w:rsidR="008532C9" w:rsidRDefault="00EE29F2">
      <w:pPr>
        <w:pStyle w:val="BodyText"/>
      </w:pPr>
      <w:r>
        <w:t>Установил объем диска 40GB</w:t>
      </w:r>
    </w:p>
    <w:p w14:paraId="42B084A3" w14:textId="484D06F9" w:rsidR="008532C9" w:rsidRDefault="003C0E43">
      <w:pPr>
        <w:pStyle w:val="CaptionedFigure"/>
      </w:pPr>
      <w:r>
        <w:rPr>
          <w:noProof/>
        </w:rPr>
        <w:drawing>
          <wp:inline distT="0" distB="0" distL="0" distR="0" wp14:anchorId="36F31565" wp14:editId="75409ABD">
            <wp:extent cx="5943600" cy="3341370"/>
            <wp:effectExtent l="0" t="0" r="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7CF08" w14:textId="77777777" w:rsidR="007E05A0" w:rsidRDefault="007E05A0" w:rsidP="00D31B6A">
      <w:pPr>
        <w:pStyle w:val="Heading3"/>
      </w:pPr>
      <w:bookmarkStart w:id="13" w:name="_Toc82896407"/>
      <w:r>
        <w:t>Рис. 3.6.: Окно выбора объема диска</w:t>
      </w:r>
      <w:bookmarkEnd w:id="13"/>
    </w:p>
    <w:p w14:paraId="42B084A5" w14:textId="55AD0223" w:rsidR="008532C9" w:rsidRDefault="00EE29F2">
      <w:pPr>
        <w:pStyle w:val="BodyText"/>
      </w:pPr>
      <w:r>
        <w:t>Выбрал заранее скачанный оптический диск CentOS</w:t>
      </w:r>
    </w:p>
    <w:p w14:paraId="42B084A6" w14:textId="19B0F316" w:rsidR="008532C9" w:rsidRDefault="003C0E43">
      <w:pPr>
        <w:pStyle w:val="CaptionedFigure"/>
      </w:pPr>
      <w:r>
        <w:rPr>
          <w:noProof/>
        </w:rPr>
        <w:lastRenderedPageBreak/>
        <w:drawing>
          <wp:inline distT="0" distB="0" distL="0" distR="0" wp14:anchorId="200F4992" wp14:editId="52FB9C88">
            <wp:extent cx="5724525" cy="4105275"/>
            <wp:effectExtent l="0" t="0" r="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6686B" w14:textId="77777777" w:rsidR="007E05A0" w:rsidRDefault="007E05A0" w:rsidP="00D31B6A">
      <w:pPr>
        <w:pStyle w:val="Heading3"/>
      </w:pPr>
      <w:bookmarkStart w:id="14" w:name="_Toc82896408"/>
      <w:r>
        <w:t>Рис. 3.7.: Выбор CentOS</w:t>
      </w:r>
      <w:bookmarkEnd w:id="14"/>
      <w:r>
        <w:t xml:space="preserve"> </w:t>
      </w:r>
    </w:p>
    <w:p w14:paraId="42B084A8" w14:textId="38DFEF91" w:rsidR="008532C9" w:rsidRDefault="00EE29F2">
      <w:pPr>
        <w:pStyle w:val="BodyText"/>
      </w:pPr>
      <w:r>
        <w:t>Установил имя iapodmogiljnihy в виртуальной машине</w:t>
      </w:r>
    </w:p>
    <w:p w14:paraId="42B084A9" w14:textId="31B3C1A4" w:rsidR="008532C9" w:rsidRDefault="00272083">
      <w:pPr>
        <w:pStyle w:val="CaptionedFigure"/>
      </w:pPr>
      <w:r>
        <w:rPr>
          <w:noProof/>
        </w:rPr>
        <w:lastRenderedPageBreak/>
        <w:drawing>
          <wp:inline distT="0" distB="0" distL="0" distR="0" wp14:anchorId="1332367D" wp14:editId="276C3093">
            <wp:extent cx="5943600" cy="4013835"/>
            <wp:effectExtent l="0" t="0" r="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C295D" w14:textId="77777777" w:rsidR="00BA3689" w:rsidRDefault="00BA3689" w:rsidP="00D31B6A">
      <w:pPr>
        <w:pStyle w:val="Heading3"/>
      </w:pPr>
      <w:bookmarkStart w:id="15" w:name="_Toc82896409"/>
      <w:r>
        <w:t>Рис. 3.8.: Установка имени</w:t>
      </w:r>
      <w:bookmarkEnd w:id="15"/>
      <w:r>
        <w:t xml:space="preserve"> </w:t>
      </w:r>
    </w:p>
    <w:p w14:paraId="42B084AB" w14:textId="15E18085" w:rsidR="008532C9" w:rsidRDefault="00EE29F2">
      <w:pPr>
        <w:pStyle w:val="BodyText"/>
      </w:pPr>
      <w:r>
        <w:t>Выбрал устройство установки виртуальной машины и перешел к установке</w:t>
      </w:r>
    </w:p>
    <w:p w14:paraId="42B084AC" w14:textId="4AB5E969" w:rsidR="008532C9" w:rsidRDefault="00272083">
      <w:pPr>
        <w:pStyle w:val="CaptionedFigure"/>
      </w:pPr>
      <w:r>
        <w:rPr>
          <w:noProof/>
        </w:rPr>
        <w:lastRenderedPageBreak/>
        <w:drawing>
          <wp:inline distT="0" distB="0" distL="0" distR="0" wp14:anchorId="722D1226" wp14:editId="4EB0BDA1">
            <wp:extent cx="5943600" cy="4617720"/>
            <wp:effectExtent l="0" t="0" r="0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6CC5D" w14:textId="77777777" w:rsidR="00E60B58" w:rsidRDefault="00E60B58" w:rsidP="00D31B6A">
      <w:pPr>
        <w:pStyle w:val="Heading3"/>
      </w:pPr>
      <w:bookmarkStart w:id="16" w:name="_Toc82896410"/>
      <w:r>
        <w:t>Рис. 3.9.: Выбор диска для установки</w:t>
      </w:r>
      <w:bookmarkEnd w:id="16"/>
    </w:p>
    <w:p w14:paraId="42B084AE" w14:textId="59ECC38D" w:rsidR="008532C9" w:rsidRDefault="00EE29F2">
      <w:pPr>
        <w:pStyle w:val="BodyText"/>
      </w:pPr>
      <w:r>
        <w:t>После установки виртуальной машины перешёл к установке этой машины для множественного испо</w:t>
      </w:r>
      <w:r>
        <w:t>льзования</w:t>
      </w:r>
    </w:p>
    <w:p w14:paraId="42B084AF" w14:textId="292D6E4E" w:rsidR="008532C9" w:rsidRDefault="004B7900">
      <w:pPr>
        <w:pStyle w:val="CaptionedFigure"/>
      </w:pPr>
      <w:r>
        <w:rPr>
          <w:noProof/>
        </w:rPr>
        <w:lastRenderedPageBreak/>
        <w:drawing>
          <wp:inline distT="0" distB="0" distL="0" distR="0" wp14:anchorId="3998CCA2" wp14:editId="3CD09694">
            <wp:extent cx="5124450" cy="2486025"/>
            <wp:effectExtent l="0" t="0" r="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CB069" w14:textId="77777777" w:rsidR="00E33901" w:rsidRDefault="00E33901" w:rsidP="00D31B6A">
      <w:pPr>
        <w:pStyle w:val="Heading3"/>
      </w:pPr>
      <w:bookmarkStart w:id="17" w:name="_Toc82896411"/>
      <w:r>
        <w:t>Рис. 3.10.: Возомжные варианты выбора</w:t>
      </w:r>
      <w:bookmarkEnd w:id="17"/>
    </w:p>
    <w:p w14:paraId="42B084B4" w14:textId="6812DCC7" w:rsidR="008532C9" w:rsidRDefault="00EE29F2">
      <w:pPr>
        <w:pStyle w:val="BodyText"/>
      </w:pPr>
      <w:r>
        <w:t>Создал новую виртуальную машину под названием Host2, повторил ранее описанную процедуру</w:t>
      </w:r>
    </w:p>
    <w:p w14:paraId="42B084B5" w14:textId="39188685" w:rsidR="008532C9" w:rsidRDefault="002D3D94">
      <w:pPr>
        <w:pStyle w:val="CaptionedFigure"/>
      </w:pPr>
      <w:r>
        <w:rPr>
          <w:noProof/>
        </w:rPr>
        <w:drawing>
          <wp:inline distT="0" distB="0" distL="0" distR="0" wp14:anchorId="21390DC8" wp14:editId="0F61E19A">
            <wp:extent cx="3857625" cy="2828925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23DD4" w14:textId="4B7D6F9D" w:rsidR="00E33901" w:rsidRDefault="00E33901" w:rsidP="00D31B6A">
      <w:pPr>
        <w:pStyle w:val="Heading3"/>
      </w:pPr>
      <w:bookmarkStart w:id="18" w:name="_Toc82896412"/>
      <w:r>
        <w:t>Рис. 3.1</w:t>
      </w:r>
      <w:r>
        <w:rPr>
          <w:lang w:val="en-US"/>
        </w:rPr>
        <w:t>1</w:t>
      </w:r>
      <w:r>
        <w:t>.: Создание новой машины</w:t>
      </w:r>
      <w:bookmarkEnd w:id="18"/>
    </w:p>
    <w:p w14:paraId="42B084B7" w14:textId="1F1500F3" w:rsidR="008532C9" w:rsidRDefault="00EE29F2">
      <w:pPr>
        <w:pStyle w:val="BodyText"/>
      </w:pPr>
      <w:r>
        <w:t>Как видно на рисунке, запустилась ранее сконфигу</w:t>
      </w:r>
      <w:r>
        <w:t>рированная виртуальная машина.</w:t>
      </w:r>
    </w:p>
    <w:p w14:paraId="42B084B8" w14:textId="7FD151A8" w:rsidR="008532C9" w:rsidRDefault="00356DF7">
      <w:pPr>
        <w:pStyle w:val="CaptionedFigure"/>
      </w:pPr>
      <w:r>
        <w:rPr>
          <w:noProof/>
        </w:rPr>
        <w:lastRenderedPageBreak/>
        <w:drawing>
          <wp:inline distT="0" distB="0" distL="0" distR="0" wp14:anchorId="7DD5B560" wp14:editId="6BCFAAFF">
            <wp:extent cx="5943600" cy="4440555"/>
            <wp:effectExtent l="0" t="0" r="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D7A20" w14:textId="7E260034" w:rsidR="00ED5B77" w:rsidRDefault="000F1D9A" w:rsidP="00D31B6A">
      <w:pPr>
        <w:pStyle w:val="Heading3"/>
      </w:pPr>
      <w:bookmarkStart w:id="19" w:name="_Toc82896413"/>
      <w:r>
        <w:t>Рис. 3.1</w:t>
      </w:r>
      <w:r>
        <w:rPr>
          <w:lang w:val="en-US"/>
        </w:rPr>
        <w:t>2</w:t>
      </w:r>
      <w:r>
        <w:t>.: Запуск новой машины</w:t>
      </w:r>
      <w:bookmarkEnd w:id="19"/>
    </w:p>
    <w:p w14:paraId="506430C9" w14:textId="346FF2E2" w:rsidR="00ED5B77" w:rsidRDefault="00ED5B77">
      <w:pPr>
        <w:pStyle w:val="ImageCaption"/>
      </w:pPr>
    </w:p>
    <w:p w14:paraId="45C5A7DC" w14:textId="63BD6D53" w:rsidR="00ED5B77" w:rsidRDefault="00ED5B77">
      <w:pPr>
        <w:pStyle w:val="ImageCaption"/>
      </w:pPr>
    </w:p>
    <w:p w14:paraId="7517F199" w14:textId="4B7911F9" w:rsidR="00ED5B77" w:rsidRDefault="00ED5B77">
      <w:pPr>
        <w:pStyle w:val="ImageCaption"/>
      </w:pPr>
    </w:p>
    <w:p w14:paraId="7EB348E8" w14:textId="764EE8E4" w:rsidR="00ED5B77" w:rsidRDefault="00ED5B77">
      <w:pPr>
        <w:pStyle w:val="ImageCaption"/>
      </w:pPr>
    </w:p>
    <w:p w14:paraId="4C4974AE" w14:textId="1BE8091C" w:rsidR="00ED5B77" w:rsidRDefault="00ED5B77">
      <w:pPr>
        <w:pStyle w:val="ImageCaption"/>
      </w:pPr>
    </w:p>
    <w:p w14:paraId="2FB2428D" w14:textId="00E3B187" w:rsidR="00ED5B77" w:rsidRDefault="00ED5B77">
      <w:pPr>
        <w:pStyle w:val="ImageCaption"/>
      </w:pPr>
    </w:p>
    <w:p w14:paraId="3A1E48EE" w14:textId="31F72DB5" w:rsidR="00ED5B77" w:rsidRDefault="00ED5B77">
      <w:pPr>
        <w:pStyle w:val="ImageCaption"/>
      </w:pPr>
    </w:p>
    <w:p w14:paraId="72A14999" w14:textId="4362BFFA" w:rsidR="00ED5B77" w:rsidRDefault="00ED5B77">
      <w:pPr>
        <w:pStyle w:val="ImageCaption"/>
      </w:pPr>
    </w:p>
    <w:p w14:paraId="3E6BC44B" w14:textId="60FB668A" w:rsidR="00ED5B77" w:rsidRDefault="00ED5B77">
      <w:pPr>
        <w:pStyle w:val="ImageCaption"/>
      </w:pPr>
    </w:p>
    <w:p w14:paraId="279993A7" w14:textId="7B54FB2D" w:rsidR="008145DD" w:rsidRDefault="008145DD">
      <w:pPr>
        <w:pStyle w:val="ImageCaption"/>
      </w:pPr>
    </w:p>
    <w:p w14:paraId="0634D98C" w14:textId="456B6137" w:rsidR="008145DD" w:rsidRDefault="008145DD">
      <w:pPr>
        <w:pStyle w:val="ImageCaption"/>
      </w:pPr>
    </w:p>
    <w:p w14:paraId="437D5A4A" w14:textId="77777777" w:rsidR="008145DD" w:rsidRDefault="008145DD">
      <w:pPr>
        <w:pStyle w:val="ImageCaption"/>
      </w:pPr>
    </w:p>
    <w:p w14:paraId="42B084BA" w14:textId="23001F2E" w:rsidR="008532C9" w:rsidRDefault="00EE29F2">
      <w:pPr>
        <w:pStyle w:val="Heading1"/>
      </w:pPr>
      <w:bookmarkStart w:id="20" w:name="_Toc82896597"/>
      <w:bookmarkEnd w:id="6"/>
      <w:bookmarkEnd w:id="7"/>
      <w:r>
        <w:rPr>
          <w:rStyle w:val="SectionNumber"/>
        </w:rPr>
        <w:lastRenderedPageBreak/>
        <w:t>4</w:t>
      </w:r>
      <w:r>
        <w:tab/>
        <w:t>Выводы</w:t>
      </w:r>
      <w:bookmarkStart w:id="21" w:name="выводы"/>
      <w:bookmarkEnd w:id="20"/>
    </w:p>
    <w:p w14:paraId="42B084BB" w14:textId="77777777" w:rsidR="008532C9" w:rsidRDefault="00EE29F2">
      <w:pPr>
        <w:pStyle w:val="FirstParagraph"/>
      </w:pPr>
      <w:r>
        <w:t>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21"/>
    </w:p>
    <w:sectPr w:rsidR="008532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D6285" w14:textId="77777777" w:rsidR="00EE29F2" w:rsidRDefault="00EE29F2">
      <w:pPr>
        <w:spacing w:after="0"/>
      </w:pPr>
      <w:r>
        <w:separator/>
      </w:r>
    </w:p>
  </w:endnote>
  <w:endnote w:type="continuationSeparator" w:id="0">
    <w:p w14:paraId="3D15FF78" w14:textId="77777777" w:rsidR="00EE29F2" w:rsidRDefault="00EE29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FD60E" w14:textId="77777777" w:rsidR="00EE29F2" w:rsidRDefault="00EE29F2">
      <w:r>
        <w:separator/>
      </w:r>
    </w:p>
  </w:footnote>
  <w:footnote w:type="continuationSeparator" w:id="0">
    <w:p w14:paraId="726CB90A" w14:textId="77777777" w:rsidR="00EE29F2" w:rsidRDefault="00EE29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BA068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1B013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577"/>
    <w:rsid w:val="000F1D9A"/>
    <w:rsid w:val="001162B2"/>
    <w:rsid w:val="001471C0"/>
    <w:rsid w:val="00213FD6"/>
    <w:rsid w:val="002563A8"/>
    <w:rsid w:val="00272083"/>
    <w:rsid w:val="002C6C50"/>
    <w:rsid w:val="002D3D94"/>
    <w:rsid w:val="002D4F0F"/>
    <w:rsid w:val="002F0B92"/>
    <w:rsid w:val="0031081A"/>
    <w:rsid w:val="00315589"/>
    <w:rsid w:val="00356DF7"/>
    <w:rsid w:val="00380004"/>
    <w:rsid w:val="003C0E43"/>
    <w:rsid w:val="00467ABD"/>
    <w:rsid w:val="004B7900"/>
    <w:rsid w:val="004E29B3"/>
    <w:rsid w:val="00512018"/>
    <w:rsid w:val="00590D07"/>
    <w:rsid w:val="005B2797"/>
    <w:rsid w:val="00662DCB"/>
    <w:rsid w:val="006C2F74"/>
    <w:rsid w:val="00721AAB"/>
    <w:rsid w:val="00784D58"/>
    <w:rsid w:val="007C10CA"/>
    <w:rsid w:val="007E05A0"/>
    <w:rsid w:val="008145DD"/>
    <w:rsid w:val="008532C9"/>
    <w:rsid w:val="008C3F64"/>
    <w:rsid w:val="008D6863"/>
    <w:rsid w:val="009219FF"/>
    <w:rsid w:val="00B86B75"/>
    <w:rsid w:val="00BA3689"/>
    <w:rsid w:val="00BC423E"/>
    <w:rsid w:val="00BC48D5"/>
    <w:rsid w:val="00C06C43"/>
    <w:rsid w:val="00C36279"/>
    <w:rsid w:val="00C5701F"/>
    <w:rsid w:val="00D31B6A"/>
    <w:rsid w:val="00D64953"/>
    <w:rsid w:val="00DA128B"/>
    <w:rsid w:val="00DF1850"/>
    <w:rsid w:val="00E315A3"/>
    <w:rsid w:val="00E33901"/>
    <w:rsid w:val="00E60B58"/>
    <w:rsid w:val="00ED5B77"/>
    <w:rsid w:val="00EE108A"/>
    <w:rsid w:val="00EE29F2"/>
    <w:rsid w:val="00FD49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08487"/>
  <w15:docId w15:val="{E44A0CD5-1CC4-4D6F-8930-A635FB78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62D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2DC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162B2"/>
    <w:pPr>
      <w:spacing w:after="100" w:line="259" w:lineRule="auto"/>
      <w:ind w:left="440"/>
    </w:pPr>
    <w:rPr>
      <w:rFonts w:eastAsiaTheme="minorEastAsia" w:cs="Times New Roman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2EBE46-B9F9-40CC-AB4D-96B4F3D99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5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нформационная безопасность.</vt:lpstr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Zayan Ahamed</dc:creator>
  <cp:keywords/>
  <cp:lastModifiedBy>Zayan Ahamed</cp:lastModifiedBy>
  <cp:revision>27</cp:revision>
  <cp:lastPrinted>2021-09-18T17:00:00Z</cp:lastPrinted>
  <dcterms:created xsi:type="dcterms:W3CDTF">2021-09-18T14:54:00Z</dcterms:created>
  <dcterms:modified xsi:type="dcterms:W3CDTF">2021-09-18T17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1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